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 นะครับ ในรายวิชาภาษาไทยนะครับ สำหรับวันนี้ 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 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 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 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มีหมู่บ้านมีหมู่บ้านแห่งหนึ่งนะครับ เกิดขึ้นและผู้คนในหมู่บ้านนี้ทำนา 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 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 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 ก็นำงูนั้นขึ้นมานักเรียน 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 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 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 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 หรือถ้าเทียบกับสำนวนไทยก็โปรดสัตว์ได้บาปใช่ไหมครับ ทำคุณบูชาโทษโปรดสัตว์ได้บาป เป็นสำนวนไทยคู่กัน หมายถึง เราช่วยคนที่ไม่ดี 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 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คำถามข้อต่อไปเดี๋ยวครูเรียกให้นักเรียนยืนขึ้นก่อนดีกว่า 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ตอบคำถามครับ 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 ช่วงเวลาที่อากาศหนาวเย็นค่ะ เราจะ… 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มีไหมคะครูปรเมษฐ 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เรามาถึงคำถามข้อสุดท้ายกันแล้วนะครับ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 อาจจะนำภัยมาสู่ตนเองได้ค่ะ ตรงกับสำนวนที่ว่าทำคุณบูชาโทษ โปรดสัตว์ได้บาปนั่นเองค่ะครูปรเมษฐ 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 นักเรียนเขียนแผนภาพโครงเรื่องได้ค่ะ ส่วนข้อ 3 ค่ะ ข้อ 3 คืออะไรคะ ข้อ 3 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 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 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 เดี๋ยวครูจะมีกิจกรรมให้นักเรียนทำนะครับ 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 เป็นแผนผังความคิด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 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 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 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 ก็คือข้อคิดที่จะนำไปปรับใช้ในชีวิตประจำวัน 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 เรื่องนี้มีชื่อว่า 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 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 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นักเรียน อ่านเลยครับ 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 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 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รอดชีวิตเพราะว่าไม่ได้ลงไปกินน้ำนะครับ สุดท้ายสำคัญมากที่ครูจะเน้นย้ำอยู่เสมอก็คือ ถูกต้องครับ ข้อคิดที่นำไปปรับใช้ในชีวิตนะครับ 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 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 ครูมีใบงานมาทำให้นักเรียนทำนะครับ ให้นักเรียนอ่านเร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ฉะนั้น ให้นักเรียนเขียนลงไปในกรอบได้เลยค่ะ แต่เน้นย้ำนิดหนึ่งเราเรียนเกี่ยวกับเรื่องคัดลายมือแล้ว นักเรียนคะ นักเรียนจะต้องฝึกคัดลายมือเขียนให้สะอาดและลายมือสวยงามด้วยนะคะ ด้วยนะคะ เอาล่ะค่ะ เดี๋ยวเรามาเริ่มทำใบงานกันเลยดีดีกว่า ดีไหมคะ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 แต่ต้องตอบคำถามพร้อม ๆ กับครูนะครันบ คำถามแรกนะครับ เรื่อง พญากง 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นะคะ คือ พญากงค่ะ 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 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 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 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คือจังหวัดแรกนะคะ คือ กาญจนบุรี จังหวัดที่ 2 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 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พญากงพญาพานคืออะไรนะครับ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 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 คุณครูคณิตา คุณครูคณิตาช่วยอธิบายเสริม 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 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 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 ชอบมากเลย จากการติดตามละครเอย อ่านหนังสือเอย 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นักเรียน นักเรียนนี่อาจจะให้ความแบ่งปันกับเพื่อน ๆ 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 อีกอย่างหนึ่งค่ะ นักเรียนนี่ ถ้า…ใบงานก็ไม่มีอะไรก็ไม่มี แต่ถ้านักเรียนอยากเรียนรู้เพิ่มเติมนะคะ นักเรียนก็สามารถที่จะดาวน์โหลดข้อมูลได้ที่ www.dltv.c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๑o นิทานพื้นบ้าน (การเขียนแผนภาพโครงเรื่อง) ๑๗ มิ.ย.๖๔</dc:title>
  <dc:creator/>
  <cp:keywords/>
  <dcterms:created xsi:type="dcterms:W3CDTF">2022-02-02T04:24:30Z</dcterms:created>
  <dcterms:modified xsi:type="dcterms:W3CDTF">2022-02-02T04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0.00 น.</vt:lpwstr>
  </property>
  <property fmtid="{D5CDD505-2E9C-101B-9397-08002B2CF9AE}" pid="3" name="subtitle">
    <vt:lpwstr/>
  </property>
</Properties>
</file>